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bouquet sola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onellol, benzyl salicylate, coumarin, 1-(1,2,3,4,5,6,7,8-octahydro-2,3,8,8-tetramethyl-2-naphthyl)ethan-1-one, linalool, acetyl cedrene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Drewnia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ouquet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ouquet sola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onellol, benzyl salicylate, coumarin, 1-(1,2,3,4,5,6,7,8-octahydro-2,3,8,8-tetramethyl-2-naphthyl)ethan-1-one, linalool, acetyl cedrene, LIMONE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uquet sola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uquet solaire 7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22.05.2026   Wersja: 1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3B9DDB-F9C9-4509-8B6B-2E742F155B8B}"/>
</file>

<file path=customXml/itemProps3.xml><?xml version="1.0" encoding="utf-8"?>
<ds:datastoreItem xmlns:ds="http://schemas.openxmlformats.org/officeDocument/2006/customXml" ds:itemID="{C086ADB9-D0AC-4ACD-9FA6-B7D1E1895D1B}"/>
</file>

<file path=customXml/itemProps4.xml><?xml version="1.0" encoding="utf-8"?>
<ds:datastoreItem xmlns:ds="http://schemas.openxmlformats.org/officeDocument/2006/customXml" ds:itemID="{92745454-F713-44DB-9647-381C615F2B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